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ོ་ངྷི་སཏྭ་ཙརྱ་སུ་ཏྲི་ཀྲྀ་ཏ་པ་བཱ་ར། བོད་སྐད་དུ། བྱང་ཆུབ་སེམས་དཔའི་སྤྱོད་པ་མདོ་ཙམ་གདམས་ངག་ཏུ་བྱས་པ། སངས་རྒྱས་དང་བྱང་ཆུབ་སེམས་དཔའ་ཐམས་ཅད་ལ་ཕྱག་འཚལ་ལོ། །​ངེས་པར་ལེགས་པའི་བྱང་ཆུབ་དང་། །​མངོན་པར་མཐོ་བ་ཐོབ་འདོད་པས། །​དཀོན་མཆོག་གསུམ་ལ་ལྷར་བཟུང་ནས། །​དང་པོ་སྙིང་རྗེ་ཀུན་ལ་ལྟ། །​དེ་ནས་བྱང་ཆུབ་སེམས་བསྐྱེད་དེ། །​ཐབས་དང་ལྡན་པའི་སྤྱོད་པ་ཡིས། །​རང་གི་སེམས་ཉིད་དང་པོར་གདུལ། །​དང་པོ་རང་ཉིད་མ་འདུལ་བར། །​གཞན་དག་གདུལ་བར་ཇི་ལྟར་ནུས། །​ཇི་ལྟར་འདབ་གཤོག་མ་ཚང་བའི། །​བྱ་ཡིས་མཁའ་ལ་འཕུར་མི་ནུས། །​དེ་བཞིན་ལྟ་སྤྱོད་མེད་པ་ཡི། །​གང་ཟག་དག་ནི་ཇི་ལྟར་གྲོལ། །​དེ་ཕྱིར་དེ་གཉིས་འགྲུབ་པའི་ཕྱིར། །​དཀའ་བའི་འབད་པ་ཆེན་པོས་བྱ། །​དཀའ་བས་སྦྱང་བ་མ་བྱས་པར། །​སླ་བས་གོམས་པར་ཇི་ལྟར་འགྱུར། །​གོ་བགོས་ཁུར་ཁྱེར་རྒྱལ་སྲས་དེས། །​དགེ་བའི་བཤེས་གཉེན་བསྟེན་བྱས་ཏེ། །​ཤེས་རབ་གསུམ་ལ་གཞི་བཅས་ནས། །​གོ་འཕང་མཆོག་ཏུ་འགྲོ་བ་ཡི། །​ལྟ་བ་ཉིད་ལ་གཙོར་སྦྱངས་ཏེ། །​ཚུལ་ཁྲིམས་གཙང་མའི་གོས་གྱོན་ནས། །​སྒྲུབ་ལ་ནན་ཏན་གཅེས་སུ་བྱ། །​ཆོས་ཀྱི་རྗེས་སུ་བསྒྲུབ་པའི་ཕྱིར། །​དུས་དང་གནས་སྐབས་ཀུན་དུ་ཡང་། །​སྦྱོར་བ་དངོས་གཞི་རྗེས་གསུམ་གྱི། །​ལས་རྣམས་དྲན་པས་ཟིན་པར་བྱ། །​སྐྱོན་སྤངས་ལེགས་སྒྲུབ་དོན་ཡོད་བྱ། །​སྤྱོད་ལམ་དོན་མེད་དུ་མི་བྱ། །​རྟག་ཏུ་རང་གི་ཡོན་ཏན་སྦྱངས། །​དགེ་བའི་ཕྱོགས་ཀྱི་སྦྱོར་བ་ལ། །​སྤྲོ་བྱ་ཞུམ་དང་སེམས་མི་གསད། །​ཉེས་སྤོང་ཡོན་ཏན་དགེ་འཕེལ་བའི། །​གྲོགས་བཙལ་མཐུན་པས་དེ་སེམས་བཟུང་། །​ཡོན་ཏན་ཅན་ལ་གུས་ཕྱག་བྱ། །​ཉོན་མོངས་སྐྱེ་འགྲོ་ཐབས་ཀྱིས་སྤང་། །​མཐོ་དམན་གྲོགས་ཀུན་དག་ལ་ཡང་། །​ཆུ་ལས་འོ་མ་ལེན་པ་བཞིན། །​ཉེས་པ་དོར་ལ་ལེགས་པ་བླང་། །​བྱས་པ་དྲིན་གཟོ་སླར་ཕན་གདགས། །​གཞན་གྱི་སྡིག་རྐྱེན་མི་བྱ་ཞིང་། །​དགེ་བའི་བར་ཆད་མི་བྱའོ། །​མཐོ་ལ་ཕུན་ཚོགས་ཕྲག་དོག་མེད། །​གྲོགས་དང་དམན་ལ་བརྙས་ཐབས་དང་། །​ཁྱད་དུ་གསད་པ་ཉིད་མི་བྱ། །​རང་སྐྱོན་གཞན་གྱི་ཡོན་ཏན་བསྒྲག །​གཞན་སྐྱོན་མི་གླེང་རང་མི་བསྟོད། །​འདི་བས་ཕྱི་མ་གཙོར་གཟུང་སྟེ། །​བྱེད་དགུ་ཆོས་དང་བསྟུན་ཏེ་བྱ། །​འདི་ཡི་ཟང་ཟིང་རྣམ་སྤངས་ཏེ། །​འཕགས་པའི་ནོར་གྱིས་ལུས་བརྒྱན་བྱ། །​སྡུག་བསྔལ་དག་ལ་བདེར་མི་བཟུང་། །​གཉིད་རྨུགས་ལེ་ལོ་གཡེང་སྤངས་ཏེ། །​ངེས་པར་འཆི་བའི་དུས་ཤེས་བསྐྱེད། །​དགེ་བ་ཆུང་ཡང་འབད་པས་བསྒྲུབ། །​སྡིག་པ་ཆུང་ཡང་རྣམ་པར་སྤང་། །​ཆོས་ཀྱི་ཆེད་དུ་མ་གཏོགས་པར། །​ཁ་ཟས་གོས་སོགས་དོན་མི་གཉེར། །​འདོད་པ་ཆུང་དང་ཆོག་ཤེས་བྱ། །​འཇིག་རྟེན་ཆོས་བརྒྱད་རྣམ་པར་སྤང་། །​ངོ་དགའ་གཞོགས་སློང་སོགས་མི་བྱ། །​རང་ལ་སྐྱོན་ཡོད་མི་ཚོར་བར། །​གཞན་གྱི་སྐྱོན་ལ་དཔྱད་མི་བྱ། །​སྨྲ་དགའ་ཁས་ལེན་དཔའ་བྱས་ནས། །​དེ་བཞིན་མི་སྒྲུབ་སྤང་བར་བྱ། །​གཡོ་དང་སྒྱུ་དག་མི་བྱ་ཞིང་། །​ལོག་པའི་འཚོ་བ་རྣམ་པར་སྤང་། །​ཆོས་དང་མཐུན་པས་བསྒྲུབ་པར་བྱ། །​ཉེ་དུ་འབྲེལ་བ་ལ་སོགས་ལ། །​ཞེན་པར་ཆགས་པར་མི་བྱ་ཞིང་། །​ཕྱོགས་རིས་ཞེན་ཕྱོགས་མེད་པར་བྱ། །​གཞན་ལ་རེ་བ་ཆུང་བར་བྱ། །​མི་དགེའི་ལས་ལ་མི་བསྟོད་སྨད། །​དགོས་པ་མེད་པའི་འདུ་འཛི་སྤང་། །​བྲེ་མོའི་གཏམ་ལ་དགའ་མི་བྱ། །​ཞེས་པས་འདོད་པའི་ཡིད་སྨོན་དགག །​ཡོན་ཏན་ཐོབ་དང་ཚོགས་འཕེལ་བའི། །​ལས་ལ་ཞུམ་དང་ངོ་ཚ་སྤང་། །​ང་རྒྱལ་ཁེངས་པ་གཉེན་པོས་གཞོམ། །​ཞེ་གདུག་ཁེང་གྲགས་རྣམ་པར་སྤང་། །​དངོས་དང་བརྒྱུད་པས་སེམས་ཅན་ཀུན། །​ཉེ་དུ་འབྲེལ་པར་གྱུར་པ་ན། །​ལུས་ངག་ཡིད་གསུམ་དྲི་མེད་པས། །​དེ་དག་ཀུན་ལ་བུ་བཞིན་བལྟ། །​སྙིང་རྗེས་བཞིན་འཛུམ་གསོང་པོར་སྨྲ། །​དགའ་བའི་མིག་གིས་ཀུན་ལ་བལྟ། །​འགྲོར་གྲོགས་མཐོ་དམན་ཉེ་རིང་སྙོམས། །​བསྟོད་དང་བཀུར་སྟིས་མི་དྲེགས་ཤིང་། །​སྨོད་དང་བརྙས་ལ་ཞེ་མི་སྡང་། །​ཕོངས་པ་རྣམས་ལ་སྙིང་རྗེ་ཡིས། །​ཕན་ནི་གདགས་པ་ཉིད་དུ་བྱ། །​གང་ལ་ཆགས་པ་སྤང་བྱ་སྟེ། །​དམན་པ་རྣམས་ལ་སྙིང་རྗེ་དང་། །​ཕན་པའི་བསམ་པས་གདམས་ངག་བྱ། །​སེམས་ཅན་བསམ་པ་ཐ་དད་པས། །​བྱ་བ་དོན་ཆེན་བརྟགས་ཏེ་བྱ། །​ཐམས་ཅད་མགུ་བར་སུ་ཡིས་ནུས། །​འོན་ཀྱང་འགྱོད་པ་མེད་པ་ཡིས། །​སྡུག་བསྔལ་ཁྱད་བསད་བདེ་མ་ཆགས། །​རང་གི་སེམས་སྦྱང་གཞན་སེམས་གཟུང་། །​བརྙས་དང་ཉེས་པ་བྱུང་ལ་སོགས། །​གཉེན་པོ་ལས་དང་བརྫུན་པས་སྦྱང་། །​དེ་ལྟར་བལྟ་ཞིང་བྱང་ཆུབ་ཀྱི། །​སྤྱོད་པ་ཡི་དམ་བརྟན་པར་བྱ། །​མི་ལུས་རིན་ཆེན་ཆུད་མི་གསན། །​ངེས་པར་འཆི་བས་ལོང་མེད་སྲིད། །​བརྩོན་འགྲུས་མེ་བཞིན་དྲག་ཏུ་སྤྱོད། །​མངོན་ཞེན་བདག་ལྟའི་རྩ་བ་ཆོད། །​དུག་གསུམ་འཁོར་བ་གཉེན་པོས་ཆོམ། །​ཕྱིན་ཅི་ལོག་གི་གཡང་ས་དོར། །​འཁོར་བའི་རྒྱུན་ཆོད་ལས་ཆུ་སྐོམས། །​ངན་སོང་གསུམ་པོ་སྒོ་ཆོད་ལ། །​སྡུག་བསྔལ་གསུམ་གྱི་ནད་གཞིལ་སྟེ། །​མཐོ་རིས་ཐར་པའི་སྐས་ལ་འཛེགས། །​སྒྲིབ་པ་གཉིས་སྦྱོང་ཚོགས་གཉིས་རྫོགས། །​སྐུ་དང་ཡེ་ཤེས་ས་འཐོབ་སྟེ། །​འབད་པ་མེད་པར་གཞན་དོན་སྒྲུབས། །​བྱང་ཆུབ་སེམས་དཔའི་སྤྱོད་པ་མདོ་ཙམ་གདམས་ངག་ཏུ་བྱས་པ། 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35Z</dcterms:created>
  <dcterms:modified xsi:type="dcterms:W3CDTF">2023-09-09T03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